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e327f382e53286999e9596e79609598f5c1d9"/>
      <w:r>
        <w:rPr>
          <w:b/>
        </w:rPr>
        <w:t xml:space="preserve">ПРОТОКОЛ ЕЛЕКТРОННОГО АУКЦІОНУ № BSE001-UA-20220513-1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08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7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8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0 811,50 грн (десять тисяч вісімсот оди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4 450,00 грн (сто п'ятдесят чотири тисячі чотириста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089 000,00 грн (три мільйони вісімдесят дев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19:59Z</dcterms:created>
  <dcterms:modified xsi:type="dcterms:W3CDTF">2024-05-02T0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